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02-03</w:t>
      </w:r>
      <w:r>
        <w:t xml:space="preserve"> </w:t>
      </w:r>
      <w:r>
        <w:t xml:space="preserve">06:12:55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c8ee14215ac659cc7de9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02-03T06:13:01Z</dcterms:created>
  <dcterms:modified xsi:type="dcterms:W3CDTF">2024-02-03T06:13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02-03 06:12:55</vt:lpwstr>
  </property>
</Properties>
</file>